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2ABE7BB" w:rsidR="0000007A" w:rsidRPr="00DE7D30" w:rsidRDefault="00B658AD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AB7AD7">
                <w:rPr>
                  <w:rStyle w:val="Hyperlink"/>
                  <w:rFonts w:ascii="Arial" w:hAnsi="Arial" w:cs="Arial"/>
                </w:rPr>
                <w:t>Innovations in Biological Science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5607D0A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B658AD">
              <w:rPr>
                <w:rFonts w:ascii="Arial" w:hAnsi="Arial" w:cs="Arial"/>
                <w:b/>
                <w:bCs/>
                <w:szCs w:val="28"/>
                <w:lang w:val="en-GB"/>
              </w:rPr>
              <w:t>1684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C8F79C9" w:rsidR="0000007A" w:rsidRPr="00DE7D30" w:rsidRDefault="00B658A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B658AD">
              <w:rPr>
                <w:rFonts w:ascii="Arial" w:hAnsi="Arial" w:cs="Arial"/>
                <w:b/>
                <w:szCs w:val="28"/>
                <w:lang w:val="en-GB"/>
              </w:rPr>
              <w:t>ANTI-INFLAMMATORY ACTIVITY OF CRUDE SAPONIN EXTRACTS FROM FIVE MEDICINAL PLANTS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651AA82" w:rsidR="00CF0BBB" w:rsidRPr="00DE7D30" w:rsidRDefault="00B658A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77777777" w:rsidR="007B54A4" w:rsidRP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7B54A4">
        <w:rPr>
          <w:rFonts w:ascii="Arial" w:hAnsi="Arial" w:cs="Arial"/>
          <w:b/>
          <w:color w:val="222222"/>
          <w:sz w:val="32"/>
          <w:lang w:val="en-US"/>
        </w:rPr>
        <w:t>A research paper which has already been published in a journal can be published as a Book Chapter in an expanded form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219.1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3C76924F" w14:textId="02B0B256" w:rsidR="00B658AD" w:rsidRDefault="00B658AD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B658AD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frican Journal of Traditional, Complementary and Alternative Medicines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,</w:t>
                  </w:r>
                  <w:r w:rsidRPr="00B658AD">
                    <w:rPr>
                      <w:rFonts w:ascii="Arial" w:eastAsia="Calibri" w:hAnsi="Arial" w:cs="Arial"/>
                      <w:b/>
                      <w:bCs/>
                      <w:sz w:val="23"/>
                      <w:szCs w:val="23"/>
                      <w:lang w:val="en-US" w:eastAsia="en-IN"/>
                    </w:rPr>
                    <w:t xml:space="preserve"> </w:t>
                  </w:r>
                  <w:r w:rsidRPr="00B658AD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>(2012) 9(2):250-255</w:t>
                  </w:r>
                </w:p>
                <w:p w14:paraId="10103B4E" w14:textId="77777777" w:rsidR="00B658AD" w:rsidRDefault="00B658AD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57E24C8C" w14:textId="1CBFA3F6" w:rsidR="00E03C32" w:rsidRDefault="00B658AD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</w:t>
                  </w:r>
                  <w:r w:rsidRPr="00B658AD">
                    <w:t xml:space="preserve"> </w:t>
                  </w:r>
                  <w:hyperlink r:id="rId8" w:history="1">
                    <w:r w:rsidRPr="00165D9A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://dx.doi.org/10.4314/ajtcam.v9i2.10</w:t>
                    </w:r>
                  </w:hyperlink>
                </w:p>
                <w:p w14:paraId="3F9D1D22" w14:textId="77777777" w:rsidR="00B658AD" w:rsidRPr="007B54A4" w:rsidRDefault="00B658AD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AE1B824" w14:textId="77777777" w:rsidR="00342F3B" w:rsidRPr="0000007A" w:rsidRDefault="00342F3B" w:rsidP="0099583E">
      <w:r>
        <w:separator/>
      </w:r>
    </w:p>
  </w:endnote>
  <w:endnote w:type="continuationSeparator" w:id="0">
    <w:p w14:paraId="3B5006FD" w14:textId="77777777" w:rsidR="00342F3B" w:rsidRPr="0000007A" w:rsidRDefault="00342F3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A188CC" w14:textId="77777777" w:rsidR="00342F3B" w:rsidRPr="0000007A" w:rsidRDefault="00342F3B" w:rsidP="0099583E">
      <w:r>
        <w:separator/>
      </w:r>
    </w:p>
  </w:footnote>
  <w:footnote w:type="continuationSeparator" w:id="0">
    <w:p w14:paraId="543D4CA6" w14:textId="77777777" w:rsidR="00342F3B" w:rsidRPr="0000007A" w:rsidRDefault="00342F3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4215"/>
    <w:rsid w:val="002F6935"/>
    <w:rsid w:val="00312559"/>
    <w:rsid w:val="003204B8"/>
    <w:rsid w:val="00326D7D"/>
    <w:rsid w:val="0033018A"/>
    <w:rsid w:val="0033692F"/>
    <w:rsid w:val="00342F3B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11F3A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58AD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658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x.doi.org/10.4314/ajtcam.v9i2.1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innovations-in-biological-science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607</Words>
  <Characters>346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06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05</cp:lastModifiedBy>
  <cp:revision>41</cp:revision>
  <dcterms:created xsi:type="dcterms:W3CDTF">2023-08-30T09:21:00Z</dcterms:created>
  <dcterms:modified xsi:type="dcterms:W3CDTF">2024-07-02T09:29:00Z</dcterms:modified>
</cp:coreProperties>
</file>